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function 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cons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 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 xml:space="preserve"> = 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extensibleObject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.exten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</w:rPr>
              <w:t>myObj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</w:rPr>
              <w:t>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: '</w:t>
            </w:r>
            <w:proofErr w:type="spellStart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someString</w:t>
            </w:r>
            <w:proofErr w:type="spellEnd"/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6162A92C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807F14">
        <w:rPr>
          <w:rStyle w:val="CodeChar"/>
        </w:rPr>
        <w:t>h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proofErr w:type="spell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 = new </w:t>
            </w:r>
            <w:proofErr w:type="spellStart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proofErr w:type="spellEnd"/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</w:t>
            </w:r>
            <w:proofErr w:type="spell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 = new </w:t>
            </w:r>
            <w:proofErr w:type="spellStart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classes.PartyBallo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proofErr w:type="spellStart"/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</w:t>
            </w:r>
            <w:proofErr w:type="spellEnd"/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</w:t>
            </w:r>
            <w:proofErr w:type="spellStart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proofErr w:type="spellEnd"/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0295FBC3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807F14">
              <w:t>, h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proofErr w:type="spell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proofErr w:type="spell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proofErr w:type="spellStart"/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F3620" w14:textId="77777777" w:rsidR="00B03698" w:rsidRDefault="00B03698" w:rsidP="008068A2">
      <w:pPr>
        <w:spacing w:after="0" w:line="240" w:lineRule="auto"/>
      </w:pPr>
      <w:r>
        <w:separator/>
      </w:r>
    </w:p>
  </w:endnote>
  <w:endnote w:type="continuationSeparator" w:id="0">
    <w:p w14:paraId="699E51B4" w14:textId="77777777" w:rsidR="00B03698" w:rsidRDefault="00B036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D4CFA" w14:textId="77777777" w:rsidR="004E4C1E" w:rsidRDefault="00B03698" w:rsidP="004E4C1E">
    <w:pPr>
      <w:pStyle w:val="Footer"/>
    </w:pPr>
    <w:r>
      <w:rPr>
        <w:noProof/>
      </w:rPr>
      <w:pict w14:anchorId="0538DC7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&#13;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A49289B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5EA207E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13C6ED46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291047E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7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295FC8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BD124" w14:textId="77777777" w:rsidR="00B03698" w:rsidRDefault="00B03698" w:rsidP="008068A2">
      <w:pPr>
        <w:spacing w:after="0" w:line="240" w:lineRule="auto"/>
      </w:pPr>
      <w:r>
        <w:separator/>
      </w:r>
    </w:p>
  </w:footnote>
  <w:footnote w:type="continuationSeparator" w:id="0">
    <w:p w14:paraId="1699928E" w14:textId="77777777" w:rsidR="00B03698" w:rsidRDefault="00B036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03698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234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A57AC-E481-0A41-9A9D-5545596F6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87</Words>
  <Characters>13038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21:00Z</dcterms:created>
  <dcterms:modified xsi:type="dcterms:W3CDTF">2022-01-11T17:21:00Z</dcterms:modified>
  <cp:category>programming; education; software engineering; software development</cp:category>
</cp:coreProperties>
</file>